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54CD" w:rsidRPr="00C11535" w:rsidRDefault="0083229C" w:rsidP="00B654CD">
      <w:pPr>
        <w:spacing w:before="0" w:line="480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05508</wp:posOffset>
                </wp:positionH>
                <wp:positionV relativeFrom="paragraph">
                  <wp:posOffset>307731</wp:posOffset>
                </wp:positionV>
                <wp:extent cx="5988636" cy="4161790"/>
                <wp:effectExtent l="0" t="0" r="1270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8636" cy="4161790"/>
                          <a:chOff x="0" y="0"/>
                          <a:chExt cx="5988636" cy="4161790"/>
                        </a:xfrm>
                      </wpg:grpSpPr>
                      <wpg:grpSp>
                        <wpg:cNvPr id="24" name="Group 24"/>
                        <wpg:cNvGrpSpPr/>
                        <wpg:grpSpPr>
                          <a:xfrm>
                            <a:off x="0" y="0"/>
                            <a:ext cx="5988636" cy="4161790"/>
                            <a:chOff x="0" y="0"/>
                            <a:chExt cx="5988636" cy="4161790"/>
                          </a:xfrm>
                        </wpg:grpSpPr>
                        <wpg:grpSp>
                          <wpg:cNvPr id="23" name="Group 23"/>
                          <wpg:cNvGrpSpPr/>
                          <wpg:grpSpPr>
                            <a:xfrm>
                              <a:off x="0" y="0"/>
                              <a:ext cx="5988636" cy="4161790"/>
                              <a:chOff x="0" y="0"/>
                              <a:chExt cx="5988636" cy="4161790"/>
                            </a:xfrm>
                          </wpg:grpSpPr>
                          <pic:pic xmlns:pic="http://schemas.openxmlformats.org/drawingml/2006/picture">
                            <pic:nvPicPr>
                              <pic:cNvPr id="5" name="Picture 5" descr="E:\PHD\CHAPTER 2 SPATIOTEMPORAL\TRY\study area\Study area4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8651"/>
                              <a:stretch/>
                            </pic:blipFill>
                            <pic:spPr bwMode="auto">
                              <a:xfrm>
                                <a:off x="0" y="0"/>
                                <a:ext cx="5730875" cy="41617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" name="Picture 6" descr="E:\PHD\CHAPTER 2 SPATIOTEMPORAL\TRY\study area\manila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77422" t="52923" r="6108" b="24400"/>
                              <a:stretch/>
                            </pic:blipFill>
                            <pic:spPr bwMode="auto">
                              <a:xfrm>
                                <a:off x="4985238" y="79131"/>
                                <a:ext cx="942975" cy="18370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7" name="Picture 7" descr="E:\PHD\CHAPTER 2 SPATIOTEMPORAL\TRY\study area\kl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1544" t="61081" r="71652" b="21996"/>
                              <a:stretch/>
                            </pic:blipFill>
                            <pic:spPr bwMode="auto">
                              <a:xfrm>
                                <a:off x="131885" y="1345223"/>
                                <a:ext cx="962660" cy="1371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9" name="Picture 9" descr="E:\PHD\CHAPTER 2 SPATIOTEMPORAL\TRY\study area\jakarta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37526" t="63840" r="36167" b="17556"/>
                              <a:stretch/>
                            </pic:blipFill>
                            <pic:spPr bwMode="auto">
                              <a:xfrm>
                                <a:off x="4229100" y="2628900"/>
                                <a:ext cx="1273810" cy="12744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10" name="Text Box 10"/>
                            <wps:cNvSpPr txBox="1"/>
                            <wps:spPr>
                              <a:xfrm>
                                <a:off x="316523" y="2497015"/>
                                <a:ext cx="773430" cy="6153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spacing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F6578">
                                    <w:rPr>
                                      <w:sz w:val="20"/>
                                      <w:szCs w:val="20"/>
                                    </w:rPr>
                                    <w:t>KUALA LUMPU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Text Box 11"/>
                            <wps:cNvSpPr txBox="1"/>
                            <wps:spPr>
                              <a:xfrm>
                                <a:off x="2215662" y="2215661"/>
                                <a:ext cx="1521070" cy="4132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rPr>
                                      <w:sz w:val="21"/>
                                      <w:szCs w:val="21"/>
                                    </w:rPr>
                                  </w:pPr>
                                  <w:r w:rsidRPr="00BF6578">
                                    <w:rPr>
                                      <w:sz w:val="21"/>
                                      <w:szCs w:val="21"/>
                                    </w:rPr>
                                    <w:t>MALAYS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Text Box 12"/>
                            <wps:cNvSpPr txBox="1"/>
                            <wps:spPr>
                              <a:xfrm>
                                <a:off x="1028700" y="2963007"/>
                                <a:ext cx="703384" cy="6413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spacing w:line="240" w:lineRule="auto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 w:rsidRPr="00BF6578">
                                    <w:rPr>
                                      <w:sz w:val="19"/>
                                      <w:szCs w:val="19"/>
                                    </w:rPr>
                                    <w:t>INDIAN OCE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Text Box 13"/>
                            <wps:cNvSpPr txBox="1"/>
                            <wps:spPr>
                              <a:xfrm>
                                <a:off x="4009292" y="2083777"/>
                                <a:ext cx="1055077" cy="4132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rPr>
                                      <w:sz w:val="21"/>
                                      <w:szCs w:val="21"/>
                                    </w:rPr>
                                  </w:pPr>
                                  <w:r w:rsidRPr="00BF6578">
                                    <w:rPr>
                                      <w:sz w:val="21"/>
                                      <w:szCs w:val="21"/>
                                    </w:rPr>
                                    <w:t>PHILIPP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Text Box 14"/>
                            <wps:cNvSpPr txBox="1"/>
                            <wps:spPr>
                              <a:xfrm>
                                <a:off x="5161085" y="1714500"/>
                                <a:ext cx="810895" cy="624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spacing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F6578">
                                    <w:rPr>
                                      <w:sz w:val="20"/>
                                      <w:szCs w:val="20"/>
                                    </w:rPr>
                                    <w:t>METRO MANIL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Text Box 15"/>
                            <wps:cNvSpPr txBox="1"/>
                            <wps:spPr>
                              <a:xfrm rot="18413728">
                                <a:off x="2782766" y="1226526"/>
                                <a:ext cx="1600200" cy="412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 w:rsidRPr="00BF6578">
                                    <w:rPr>
                                      <w:sz w:val="19"/>
                                      <w:szCs w:val="19"/>
                                    </w:rPr>
                                    <w:t>SOUTH CHINA SE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Text Box 16"/>
                            <wps:cNvSpPr txBox="1"/>
                            <wps:spPr>
                              <a:xfrm>
                                <a:off x="3006969" y="3253154"/>
                                <a:ext cx="1521070" cy="4132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rPr>
                                      <w:sz w:val="21"/>
                                      <w:szCs w:val="21"/>
                                    </w:rPr>
                                  </w:pPr>
                                  <w:r w:rsidRPr="00BF6578">
                                    <w:rPr>
                                      <w:sz w:val="21"/>
                                      <w:szCs w:val="21"/>
                                    </w:rPr>
                                    <w:t>INDONES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Text Box 17"/>
                            <wps:cNvSpPr txBox="1"/>
                            <wps:spPr>
                              <a:xfrm>
                                <a:off x="4580792" y="3710354"/>
                                <a:ext cx="817245" cy="412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F6578" w:rsidRPr="00BF6578" w:rsidRDefault="00BF6578" w:rsidP="00BF657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F6578">
                                    <w:rPr>
                                      <w:sz w:val="20"/>
                                      <w:szCs w:val="20"/>
                                    </w:rPr>
                                    <w:t>JAKAR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Rectangle 19"/>
                            <wps:cNvSpPr/>
                            <wps:spPr>
                              <a:xfrm>
                                <a:off x="4985238" y="79131"/>
                                <a:ext cx="942389" cy="21364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Rectangle 20"/>
                            <wps:cNvSpPr/>
                            <wps:spPr>
                              <a:xfrm>
                                <a:off x="4220308" y="2628900"/>
                                <a:ext cx="1273810" cy="13976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Rectangle 21"/>
                            <wps:cNvSpPr/>
                            <wps:spPr>
                              <a:xfrm>
                                <a:off x="87923" y="0"/>
                                <a:ext cx="5900713" cy="40697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8" name="Rectangle 18"/>
                          <wps:cNvSpPr/>
                          <wps:spPr>
                            <a:xfrm>
                              <a:off x="131885" y="1336431"/>
                              <a:ext cx="957580" cy="16173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5" name="Straight Connector 25"/>
                        <wps:cNvCnPr/>
                        <wps:spPr>
                          <a:xfrm>
                            <a:off x="1090246" y="1336431"/>
                            <a:ext cx="845240" cy="111960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/>
                        <wps:spPr>
                          <a:xfrm flipV="1">
                            <a:off x="1090246" y="2453054"/>
                            <a:ext cx="843085" cy="4965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 flipH="1">
                            <a:off x="2567354" y="2628900"/>
                            <a:ext cx="1664413" cy="95054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flipH="1" flipV="1">
                            <a:off x="2567354" y="3604846"/>
                            <a:ext cx="1656449" cy="42212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 flipH="1">
                            <a:off x="4290646" y="79131"/>
                            <a:ext cx="696139" cy="97885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 flipH="1" flipV="1">
                            <a:off x="4290646" y="1090246"/>
                            <a:ext cx="696139" cy="11198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1" o:spid="_x0000_s1026" style="position:absolute;left:0;text-align:left;margin-left:-8.3pt;margin-top:24.25pt;width:471.55pt;height:327.7pt;z-index:251682816" coordsize="59886,416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5J/&#10;GHQP+EU+NnjrTf3YS08Sal5SxklUie6kkiUZ5+WN0B9weT1P62V+av8AwUF8Pt4e/bF8UM8PknWr&#10;Ww1RDu3echtxah+p2/NaOuOD+7zjDAkA8dooooAKKKKACiiigAooooAKKKKACiiigAooooAKKKKA&#10;CiiigAooooAKKKKACiiigAooooAKKKKACiiigAooooAKKKKACiiigD7g/wCCR/8AyRfxx/2OEn/p&#10;s06vqyvlP/gkf/yRfxx/2OEn/ps06vqy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eaftbftLW/7InwL1r4hah4T8WeLtD8MwSX2sReHls5LrTrKKN5&#10;Z7xkubiASRxohLLEXlORtjbnBe2rA9Lorxj4oftv+G/Bf7P/AIR+JnhvR9e+J3hTxtqGk6fpdx4V&#10;lsGMp1O5htLOUm7ubdPLe4uIYzhiyGTLKFVivs6nI6Y9qBXT2CiiigY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eQ/t9M1x+xX8VNPgiuLvUta8Kap&#10;p2n2dtC89zf3MtnMscMUSAvJIx6KoJ4J6A169Rih6gj89/2jf2ZPF3wE8W+G5vhDa/8ACV/An4rf&#10;Enwhr+saDZyCUeBtSTxNpt/Lq9gVJDabdpHIbiBARFO6XCYjkuNn6EVwnwh+Odl8XPGXxD0e1geF&#10;/AHiBdClkY5F2TY2t0ZFHZQ1w8X+9A1d3RH4bL1+9L/Im2t/66hRRRQU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TZHESMzcBRk06uR+PV/NZ/B/X4&#10;bPVrXQ9U1S1OlaZfXAzHb310RbWpIwc5uJYhjBySBSlogPhj/gm38d7WP/grd+0F4Da+uAfGXgrw&#10;z8RtPsJl2mE3H2h71sckENf2iYyeEWv0Vr8U/E/x0k+Bn/B5XpOlJcWdlpfj/wADxeFr1pvlBQ6a&#10;buBE6AO1zZ2yAd92ByRX7WU4fwovy/JtflYJaTa9H96X63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Gf/Bwj8DZP2g/&#10;+CNfx60WB4YbjS/D3/CSpJIgbYNMni1GQL6M0ds6ZH9+vsysX4k+B9P+J3w817w1qsC3Wl+INPuN&#10;NvIWGVlhmjaN1PsVYj8azqq8HYunK0k2flr/AMGyU811/wAESvhvpFnqVnpuoa749ubeFblN630U&#10;OoG7u7cLggtJZW10oz069q/WSvyz/wCDZr4d6p4H/YW8BeDtc0mxabwP4k8YPeySfNPpeqW9+lig&#10;QEZG6KfUFLcHC47mv1MrprNOV11/yRhTi1dPo3+bCiiisjQ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5h/wCCfP7PJ+BPxU+PwWxubO2vvHd1&#10;LaPJ/q7yO7Lay0sYyflE2ryxdvmt27AV9PUUUdEg8w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H//ZUEsDBAoAAAAAAAAAIQAuV/KVEu0AABLtAAAVAAAAZHJzL21lZGlhL2ltYWdlMi5qcGVn/9j/&#10;4AAQSkZJRgABAQEA3ADcAAD/2wBDAAIBAQIBAQICAgICAgICAwUDAwMDAwYEBAMFBwYHBwcGBwcI&#10;CQsJCAgKCAcHCg0KCgsMDAwMBwkODw0MDgsMDAz/2wBDAQICAgMDAwYDAwYMCAcIDAwMDAwMDAwM&#10;DAwMDAwMDAwMDAwMDAwMDAwMDAwMDAwMDAwMDAwMDAwMDAwMDAwMDAz/wAARCAedBW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M1g+L&#10;vil4a8AahY2uua/o+j3GpRXM9rHe3aQNPHbx+bcOu4jKxR/O7dFXk4FAG9RTYJ47qBJI3WSORQyO&#10;p3KwPIIPcGn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zL9snwtY+Nv2Y/GGlan4sj8D6XeWQW91mRC8d&#10;tbiRDKjKHQssqBoiocFhKQOSBX5zeNPiXa6v8PNB8B+E7G60X4e+HmW8kW5jEd74q1EqDJqF2m5v&#10;LXeS0cG47CFJxsjSLqP25vjj4y+MPx68TeCfEFxpsfhzwVr0N1p+nx2CErsjnWKUzbyxd45tzKww&#10;NsZVVyd3mNABRRRQAUUUUAFFFFABRRRQAV1v7OHhNviB+1L8NdFjaJZG16LVHLjcFisg123H+15K&#10;oD0DSLnsDyVfVH/BKX4HWuveJ/EXxL1CyuPNsJP7D0KSWArGQob7VPG5+/l38k44BhcZJOFAPuS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bMnmxMu4ruBGR1FOooA/Gu38BS/CfW&#10;9a8J3RsJL7wxqU2l3M9oD5d1JEQvmnIB3MNpOec1Yr37/gqF8PLDwd+1Fo+uaf5kNx4y0aWbVYy+&#10;6Oaa1aCGKUA8q3lOEIBCkRocZyT4DQAUUUUAFFFFABRRRQAUUUUAU9f1aPQdEu72RlVLWJpDuPBw&#10;Mgfj0r9T/wBkD4PzfAf9mrwh4YvPMGp2diJ9SDukhW9nZp7kBkABUTSyBevyhcknk/mV4O8OXHjb&#10;4l+D9Dtd32rWPEOn26bYzJtUXMckrED+FIkkc8jhDzX6/C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o+JPC+m+&#10;MdHm0/V9OsdV0+5Ro5rW8gWeGVWBUhkYEEEEggjkEir1FAH5K/tG/CRv2d/2q/GHhRbGx0nQ74w6&#10;z4etraQMhs5QyHaudyhZIXUqwGCpIyrKTztfdn/BRP8AY81z9oSfQfE3hW48M6fq3hexvo7qXU4p&#10;A15EwjeOPfGpbapSUgHhTKSByc/BGgar/buhWd8E8v7ZAk2zdu2blBxnvjNAFuiiigAooooAKKKK&#10;APfv+CXH/J3mpf8AYn3X/pbZ1+h1fnj/AMEuP+TvNS/7E+6/9LbOv0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vyz/a8/Zmi/Y7+Mun6Lpt1JceDfF0M914ejnk&#10;MlxpzwbPPs2Y5LxoJEaN252naSxXcf1Mr5z/AOCg37HOtftUWHg/UPDF5o9n4i8I3V0Yv7Vkljtp&#10;ILiELIMxqx3b44SOOgbkdwD8/wCiqumT3Qa4s9Rs7rTtW0uY2eoWd1EYprW4TG9GX9RjggirVABR&#10;RRQAUUUUAe/f8EuP+TvNS/7E+6/9LbOv0Or88f8Aglx/yd5qX/Yn3X/pbZ1+h1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m1/wU78PWPgT9suDUI0msU8Z6&#10;DBNcSzo6299ewSGAeTIx2tIIfJV41wQPKOCXJHjFfrV8VfhX4b+M3ge90DxXollr+j3aMJLW4i34&#10;O0rvjP3kkAY7XQh1JypB5r8gPBmow6voK3VqlxFZ3E88ltDPdG6mtoTM5jieUqu90TajNtGSp4FA&#10;GrRRRQAUUUUAe5f8Ez9ct9G/bLht57m2gk1jwvqFtbpLIFa4kS4s5dkYJ+ZtiyMQMnbGx6Amv0ar&#10;8mfgL4r03wF+0p8Odc1aRrfT9P1wCa4WB5vJEtvNEuQilsGR0XOMDIzxX6z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XyV8Q/8AgmHqHxa+N/iPxVr3xKnFj4j1BruW207Q47e8hiCLFDCs7yyR/u4Y4kLmDLbCThiTX1rR&#10;QBwvwd/Zo8C/AWwgj8L+GNH026igW3k1BbVDf3YA6zXGPMkY8klieSa7q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g0AFFf&#10;KHxB/wCCks37Pn/BQ2x+DfxG0Kx0vwf4t06yn8N+NrWaX7LHqF3LdR2+l36MmyCab7Hc+S4kKyGH&#10;bhWcKPYbj4teILf9rq08BmDR/wCwbzwzN4gS6Cyfaw0VxFbtARu2YJmRw/PAZdo4cid7W63/AA1Y&#10;PTfy/HY9Oz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d6KO9AHyX8TfDHwr/am/av8Aix8M/G914b17QfH3gfRfDB02a9j3397Z3et3N1bwYbd9&#10;stI57W4YR/vYPMglOzKNXF/sKeCfjF8IP24Jfh78Um1TxdpfgHwNd2XhX4hXIUv4u0yW/s2hS7Kg&#10;AahbCMxTE4MoEUuMyEn7E+MPxS0v4H/CnxJ4y1yRodG8LabcareuoywhhjaRto7sQpAHckCuihlW&#10;eJZFOVYBgQeoNKNlK/8AWqa/zFLXR/1a3+SHUUUUxh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8+/8ABTme11H9kbxF4fuDL5viaOS3hVY96yfZ&#10;oJtQkV/RTDZSgn3A71J/wSt+OsP7Sv8AwTg+CXjSO+XUbjWPB2nC+nDBibyKBYbpTj+JZ45VPuDT&#10;v215r3VvDXiKwWxhuNJ0vwB4i1S4unTL2t4bdLe1Cntvhkv898JjoTn4t/4NBPj0nxV/4JLw+F2X&#10;y7j4aeKtS0blsmWKdlv0fHYbruRf+2ZqaWrmvJP8WmE9FF+bX4Jn6nUUUVQ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+L/wDwdb/AW4v/AI+fsdfE63jT7LpfjuPwzfPt+YvcXFrc&#10;Wwz6AW11+dfrB8IYNQ1H4i/EPV76a3mtZtVg03SWiOdtnb2cO5X/ANoXkt9+G3jOc/Mf/Bff4HW/&#10;xe/YZ0nVZF/0r4d+P/DPii2bJwmzU4baZj7C3upjzwMZ7V9K/sl6ZZ2v7P8AoGo2a3UcfioT+KJF&#10;uc+akupzyahIpB5G17llA7AAdqKf8Pl7Sf4qL/zCprNPyX4N/wDAPR6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Di/2jPgppv7SPwF8YeAd&#10;Wklh03xhpFzpM8sTFZIBNGUEiEEEMhIYEEEFQc112n2MemWENtDGscNvGsUaKMKiqMAAegFT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ZooAKKAMUUAF&#10;FFFABRRRQAUUUUAFFFFABRRRQAUUUE4oAKKTpS5oAKKOtFABRRRQAUUUUAFFFFABRRRQAUUUUAFF&#10;FFABRRmjNABRRnN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//ZUEsDBAoAAAAAAAAAIQDsVN10&#10;jvwCAI78AgAVAAAAZHJzL21lZGlhL2ltYWdlMS5qcGVn/9j/4AAQSkZJRgABAQEA3ADcAAD/2wBD&#10;AAIBAQIBAQICAgICAgICAwUDAwMDAwYEBAMFBwYHBwcGBwcICQsJCAgKCAcHCg0KCgsMDAwMBwkO&#10;Dw0MDgsMDAz/2wBDAQICAgMDAwYDAwYMCAcIDAwMDAwMDAwMDAwMDAwMDAwMDAwMDAwMDAwMDAwM&#10;DAwMDAwMDAwMDAwMDAwMDAwMDAz/wAARCAedBWI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r6Zq9rrVu01ndW93CsjxF4ZBIodGKsuR3VgQR1BBFW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+EP8Agq9/wS+8cftqftBfDXx14Dk+F/2zwnpN/YXb+OYrq/j024M9rPYXen28aMsc6Ot1&#10;5siPC8g+zhi/lR+X1fg7/giR8HdJ/ZZ8c/DvxDb33jLXPiZE/wDwkvjbUysfiC9l86Ge38uaEIbe&#10;3tpra2eG1i2wobdSVZ2kd/sSigDm/g58N7f4NfCLwr4Ps7ia8tPCuj2mjwzzACSdLeFIVdgONxCA&#10;nHGTXS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BoAKK+UPiD/AMFJZv2fP+Chtj8G/iNo&#10;Vjpfg/xbp1lP4b8bWs0v2WPULuW6jt9Lv0ZNkE032O58lxIVkMO3Cs4Uew3Hxa8QW/7XVp4DMGj/&#10;ANg3nhmbxAl0Fk+1horiK3aAjdswTMjh+eAy7Rw5E72t1v8Ahqwem/l+Ox6dm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70Ud6APkv4m+GPhX+&#10;1N+1f8WPhn43uvDevaD4+8D6L4YOmzXse+/vbO71u5ureDDbvtlpHPa3DCP97B5kEp2ZRq4v9hTw&#10;T8YvhB+3BL8Pfik2qeLtL8A+Bruy8K/EK5Cl/F2mS39m0KXZUADULYRmKYnBlAilxmQk/Ynxh+KW&#10;l/A/4U+JPGWuSNDo3hbTbjVb11GWEMMbSNtHdiFIA7kgV0UMqzxLIpyrAMCD1BpRspX/AK1TX+Yp&#10;a6P+rW/yQ6iiimM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n3/AIKcz2uo/sjeIvD9wZfN8TRyW8KrHvWT7NBNqEiv6KYbKUE+4HepP+CVvx1h&#10;/aV/4JwfBLxpHfLqNxrHg7ThfThgxN5FAsN0px/Es8cqn3Bp37a817q3hrxFYLYw3Gk6X4A8Rapc&#10;XTpl7W8NulvahT23wyX+e+Ex0Jz8W/8ABoJ8ek+Kv/BJeHwuy+XcfDTxVqWjctkyxTst+j47Dddy&#10;L/2zNTS1c15J/i0wnoovza/BM/U6iiiq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8X/APg63+Atxf8Ax8/Y6+J1vGn2XS/Hcfhm+fb8xe4uLW4thn0Atrr86/WD4QwahqPxF+Ie&#10;r301vNazarBpuktEc7bO3s4dyv8A7QvJb78NvGc5+Y/+C+/wOt/i9+wzpOqyL/pXw78f+GfFFs2T&#10;hNmpw20zH2FvdTHngYz2r6V/ZL0yztf2f9A1GzW6jj8VCfxRItznzUl1OeTUJFIPI2vcsoHYADtR&#10;T/h8vaT/ABUX/mFTWafkvwb/AOAej0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HF/tGfBTTf2kfgL4w8A6tJLDpvjDSLnSZ5YmKyQCaMoJE&#10;IIIZCQwIIIKg5rrtPsY9MsIbaGNY4beNYo0UYVFUYAA9AKm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zRQAUUAYooAKKKKACiiigAooooAKKKKACiiig&#10;AoooJxQAUUnSlzQAUUZooAKKKKACiiigAooooAKKKKACiiigAooooAKKDzRnFABRRnN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">
                <v:group id="Group 24" o:spid="_x0000_s1027" style="position:absolute;width:59886;height:41617" coordsize="59886,416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group id="Group 23" o:spid="_x0000_s1028" style="position:absolute;width:59886;height:41617" coordsize="59886,416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5" o:spid="_x0000_s1029" type="#_x0000_t75" style="position:absolute;width:57308;height:416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icF9jDAAAA2gAAAA8AAABkcnMvZG93bnJldi54bWxEj0FrwkAUhO8F/8PyBG91o6CE6CoiCEpB&#10;MLVFb4/sMxvNvg3ZrcZ/7xYKPQ4z8w0zX3a2FndqfeVYwWiYgCAunK64VHD83LynIHxA1lg7JgVP&#10;8rBc9N7mmGn34APd81CKCGGfoQITQpNJ6QtDFv3QNcTRu7jWYoiyLaVu8RHhtpbjJJlKixXHBYMN&#10;rQ0Vt/zHKth966fFD5OvJ81pu/86p9PrNVVq0O9WMxCBuvAf/mtvtYIJ/F6JN0AuX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JwX2MMAAADaAAAADwAAAAAAAAAAAAAAAACf&#10;AgAAZHJzL2Rvd25yZXYueG1sUEsFBgAAAAAEAAQA9wAAAI8DAAAAAA==&#10;">
                      <v:imagedata r:id="rId8" o:title="Study area4" croptop="31884f"/>
                      <v:path arrowok="t"/>
                    </v:shape>
                    <v:shape id="Picture 6" o:spid="_x0000_s1030" type="#_x0000_t75" style="position:absolute;left:49852;top:791;width:9430;height:183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b4KfDAAAA2gAAAA8AAABkcnMvZG93bnJldi54bWxEj0FrwkAUhO8F/8PyBG+6MYjV1FWkYOlJ&#10;MOr9Nfu6Sc2+TbPbmPrr3YLQ4zAz3zCrTW9r0VHrK8cKppMEBHHhdMVGwem4Gy9A+ICssXZMCn7J&#10;w2Y9eFphpt2VD9TlwYgIYZ+hgjKEJpPSFyVZ9BPXEEfv07UWQ5StkbrFa4TbWqZJMpcWK44LJTb0&#10;WlJxyX+sgjf7tTTp/uM5nZr8+yZn57rrd0qNhv32BUSgPvyHH+13rWAOf1fiDZDr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Bvgp8MAAADaAAAADwAAAAAAAAAAAAAAAACf&#10;AgAAZHJzL2Rvd25yZXYueG1sUEsFBgAAAAAEAAQA9wAAAI8DAAAAAA==&#10;">
                      <v:imagedata r:id="rId9" o:title="manila" croptop="34684f" cropbottom="15991f" cropleft="50739f" cropright="4003f"/>
                      <v:path arrowok="t"/>
                    </v:shape>
                    <v:shape id="Picture 7" o:spid="_x0000_s1031" type="#_x0000_t75" style="position:absolute;left:1318;top:13452;width:9627;height:137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DPYBXFAAAA2gAAAA8AAABkcnMvZG93bnJldi54bWxEj0FrwkAUhO9C/8PyCl5EN/VQS3QT2orF&#10;Qy+mKnh7Zp/Jttm3Ibtq+u+7BcHjMDPfMIu8t424UOeNYwVPkwQEcem04UrB9ms1fgHhA7LGxjEp&#10;+CUPefYwWGCq3ZU3dClCJSKEfYoK6hDaVEpf1mTRT1xLHL2T6yyGKLtK6g6vEW4bOU2SZ2nRcFyo&#10;saX3msqf4mwV7I7Lz/1h9FYc18WU5Me32eqZUWr42L/OQQTqwz18a6+1ghn8X4k3QGZ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wz2AVxQAAANoAAAAPAAAAAAAAAAAAAAAA&#10;AJ8CAABkcnMvZG93bnJldi54bWxQSwUGAAAAAAQABAD3AAAAkQMAAAAA&#10;">
                      <v:imagedata r:id="rId10" o:title="kl" croptop="40030f" cropbottom="14415f" cropleft="7565f" cropright="46958f"/>
                      <v:path arrowok="t"/>
                    </v:shape>
                    <v:shape id="Picture 9" o:spid="_x0000_s1032" type="#_x0000_t75" style="position:absolute;left:42291;top:26289;width:12738;height:127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lBkfjDAAAA2gAAAA8AAABkcnMvZG93bnJldi54bWxEj0trwzAQhO+F/gexgV5KIreUPJwooRhC&#10;eyrNA3JdrI3txFoZaZu4/74KBHocZuYbZrHqXasuFGLj2cDLKANFXHrbcGVgv1sPp6CiIFtsPZOB&#10;X4qwWj4+LDC3/sobumylUgnCMUcDtUiXax3LmhzGke+Ik3f0waEkGSptA14T3LX6NcvG2mHDaaHG&#10;joqayvP2xxmYFM+tFB9fp6ab2e8g2h/G6zdjngb9+xyUUC//4Xv70xqYwe1KugF6+Q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UGR+MMAAADaAAAADwAAAAAAAAAAAAAAAACf&#10;AgAAZHJzL2Rvd25yZXYueG1sUEsFBgAAAAAEAAQA9wAAAI8DAAAAAA==&#10;">
                      <v:imagedata r:id="rId11" o:title="jakarta" croptop="41838f" cropbottom="11506f" cropleft="24593f" cropright="23702f"/>
                      <v:path arrowok="t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33" type="#_x0000_t202" style="position:absolute;left:3165;top:24970;width:7734;height:61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BF6578">
                              <w:rPr>
                                <w:sz w:val="20"/>
                                <w:szCs w:val="20"/>
                              </w:rPr>
                              <w:t>KUALA LUMPUR</w:t>
                            </w:r>
                          </w:p>
                        </w:txbxContent>
                      </v:textbox>
                    </v:shape>
                    <v:shape id="Text Box 11" o:spid="_x0000_s1034" type="#_x0000_t202" style="position:absolute;left:22156;top:22156;width:15211;height:41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 w:rsidRPr="00BF6578">
                              <w:rPr>
                                <w:sz w:val="21"/>
                                <w:szCs w:val="21"/>
                              </w:rPr>
                              <w:t>MALAYSIA</w:t>
                            </w:r>
                          </w:p>
                        </w:txbxContent>
                      </v:textbox>
                    </v:shape>
                    <v:shape id="Text Box 12" o:spid="_x0000_s1035" type="#_x0000_t202" style="position:absolute;left:10287;top:29630;width:7033;height:64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spacing w:line="240" w:lineRule="auto"/>
                              <w:rPr>
                                <w:sz w:val="19"/>
                                <w:szCs w:val="19"/>
                              </w:rPr>
                            </w:pPr>
                            <w:r w:rsidRPr="00BF6578">
                              <w:rPr>
                                <w:sz w:val="19"/>
                                <w:szCs w:val="19"/>
                              </w:rPr>
                              <w:t>INDIAN OCEAN</w:t>
                            </w:r>
                          </w:p>
                        </w:txbxContent>
                      </v:textbox>
                    </v:shape>
                    <v:shape id="Text Box 13" o:spid="_x0000_s1036" type="#_x0000_t202" style="position:absolute;left:40092;top:20837;width:10551;height:41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 w:rsidRPr="00BF6578">
                              <w:rPr>
                                <w:sz w:val="21"/>
                                <w:szCs w:val="21"/>
                              </w:rPr>
                              <w:t>PHILIPPINES</w:t>
                            </w:r>
                          </w:p>
                        </w:txbxContent>
                      </v:textbox>
                    </v:shape>
                    <v:shape id="Text Box 14" o:spid="_x0000_s1037" type="#_x0000_t202" style="position:absolute;left:51610;top:17145;width:8109;height:62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BF6578">
                              <w:rPr>
                                <w:sz w:val="20"/>
                                <w:szCs w:val="20"/>
                              </w:rPr>
                              <w:t>METRO MANILA</w:t>
                            </w:r>
                          </w:p>
                        </w:txbxContent>
                      </v:textbox>
                    </v:shape>
                    <v:shape id="Text Box 15" o:spid="_x0000_s1038" type="#_x0000_t202" style="position:absolute;left:27827;top:12265;width:16002;height:4128;rotation:-3480259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s1HMEA&#10;AADbAAAADwAAAGRycy9kb3ducmV2LnhtbERPzWoCMRC+F3yHMEJvNavQVlajiNVSCj2s+gDjZtys&#10;bibbJNX17U1B8DYf3+9M551txJl8qB0rGA4yEMSl0zVXCnbb9csYRIjIGhvHpOBKAeaz3tMUc+0u&#10;XNB5EyuRQjjkqMDE2OZShtKQxTBwLXHiDs5bjAn6SmqPlxRuGznKsjdpsebUYLClpaHytPmzCsZ+&#10;9Lk33c9u+GG+aWW3xfvvsVDqud8tJiAidfEhvru/dJr/Cv+/pAPk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WbNRzBAAAA2wAAAA8AAAAAAAAAAAAAAAAAmAIAAGRycy9kb3du&#10;cmV2LnhtbFBLBQYAAAAABAAEAPUAAACGAwAAAAA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BF6578">
                              <w:rPr>
                                <w:sz w:val="19"/>
                                <w:szCs w:val="19"/>
                              </w:rPr>
                              <w:t>SOUTH CHINA SEA</w:t>
                            </w:r>
                          </w:p>
                        </w:txbxContent>
                      </v:textbox>
                    </v:shape>
                    <v:shape id="Text Box 16" o:spid="_x0000_s1039" type="#_x0000_t202" style="position:absolute;left:30069;top:32531;width:15211;height:41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InYMMA&#10;AADb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4C11/CAX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InYMMAAADbAAAADwAAAAAAAAAAAAAAAACYAgAAZHJzL2Rv&#10;d25yZXYueG1sUEsFBgAAAAAEAAQA9QAAAIgDAAAAAA=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 w:rsidRPr="00BF6578">
                              <w:rPr>
                                <w:sz w:val="21"/>
                                <w:szCs w:val="21"/>
                              </w:rPr>
                              <w:t>INDONESIA</w:t>
                            </w:r>
                          </w:p>
                        </w:txbxContent>
                      </v:textbox>
                    </v:shape>
                    <v:shape id="Text Box 17" o:spid="_x0000_s1040" type="#_x0000_t202" style="position:absolute;left:45807;top:37103;width:8173;height:41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    <v:textbox>
                        <w:txbxContent>
                          <w:p w:rsidR="00BF6578" w:rsidRPr="00BF6578" w:rsidRDefault="00BF6578" w:rsidP="00BF657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F6578">
                              <w:rPr>
                                <w:sz w:val="20"/>
                                <w:szCs w:val="20"/>
                              </w:rPr>
                              <w:t>JAKARTA</w:t>
                            </w:r>
                          </w:p>
                        </w:txbxContent>
                      </v:textbox>
                    </v:shape>
                    <v:rect id="Rectangle 19" o:spid="_x0000_s1041" style="position:absolute;left:49852;top:791;width:9424;height:213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W/CMMA&#10;AADbAAAADwAAAGRycy9kb3ducmV2LnhtbERPTWvCQBC9F/wPywi9iG7sobTRVcTSkkMpaOvB25id&#10;ZlOzsyE71fjv3YLQ2zze58yXvW/UibpYBzYwnWSgiMtga64MfH2+jp9ARUG22AQmAxeKsFwM7uaY&#10;23DmDZ22UqkUwjFHA06kzbWOpSOPcRJa4sR9h86jJNhV2nZ4TuG+0Q9Z9qg91pwaHLa0dlQet7/e&#10;wL7opfqZvsn7EUe7UeEO5cfLwZj7Yb+agRLq5V98cxc2zX+Gv1/SAXpx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W/CMMAAADbAAAADwAAAAAAAAAAAAAAAACYAgAAZHJzL2Rv&#10;d25yZXYueG1sUEsFBgAAAAAEAAQA9QAAAIgDAAAAAA==&#10;" filled="f" strokecolor="black [3213]" strokeweight="1pt"/>
                    <v:rect id="Rectangle 20" o:spid="_x0000_s1042" style="position:absolute;left:42203;top:26289;width:12738;height:139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PcKMIA&#10;AADbAAAADwAAAGRycy9kb3ducmV2LnhtbERPS2vCQBC+F/wPywhepG70UEp0laK05CCF+jh4G7PT&#10;bGp2NmRHjf++eyj0+PG9F6veN+pGXawDG5hOMlDEZbA1VwYO+/fnV1BRkC02gcnAgyKsloOnBeY2&#10;3PmLbjupVArhmKMBJ9LmWsfSkcc4CS1x4r5D51ES7CptO7yncN/oWZa9aI81pwaHLa0dlZfd1Rs4&#10;Fb1UP9MP2V5wfBwX7lx+bs7GjIb92xyUUC//4j93YQ3M0vr0Jf0Av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I9wowgAAANsAAAAPAAAAAAAAAAAAAAAAAJgCAABkcnMvZG93&#10;bnJldi54bWxQSwUGAAAAAAQABAD1AAAAhwMAAAAA&#10;" filled="f" strokecolor="black [3213]" strokeweight="1pt"/>
                    <v:rect id="Rectangle 21" o:spid="_x0000_s1043" style="position:absolute;left:879;width:59007;height:406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95s8UA&#10;AADbAAAADwAAAGRycy9kb3ducmV2LnhtbESPQWvCQBSE7wX/w/IEL6KbeCgluopYWnIQobY99PbM&#10;vmZTs29D9lXjv+8WCj0OM/MNs9oMvlUX6mMT2EA+z0ARV8E2XBt4e32aPYCKgmyxDUwGbhRhsx7d&#10;rbCw4covdDlKrRKEY4EGnEhXaB0rRx7jPHTEyfsMvUdJsq+17fGa4L7Viyy71x4bTgsOO9o5qs7H&#10;b2/goxyk/sqfZX/G6fu0dKfq8HgyZjIetktQQoP8h//apTWwyOH3S/oBe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b3mzxQAAANsAAAAPAAAAAAAAAAAAAAAAAJgCAABkcnMv&#10;ZG93bnJldi54bWxQSwUGAAAAAAQABAD1AAAAigMAAAAA&#10;" filled="f" strokecolor="black [3213]" strokeweight="1pt"/>
                  </v:group>
                  <v:rect id="Rectangle 18" o:spid="_x0000_s1044" style="position:absolute;left:1318;top:13364;width:9576;height:161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kak8UA&#10;AADbAAAADwAAAGRycy9kb3ducmV2LnhtbESPQUvDQBCF70L/wzIFL6Xd1INI2m0RSyUHEax68DbN&#10;jtnY7GzIjm38985B8DbDe/PeN+vtGDtzpiG3iR0sFwUY4jr5lhsHb6/7+R2YLMgeu8Tk4IcybDeT&#10;qzWWPl34hc4HaYyGcC7RQRDpS2tzHShiXqSeWLXPNEQUXYfG+gEvGh47e1MUtzZiy9oQsKeHQPXp&#10;8B0dfFSjNF/LR3k64ex9VoVj/bw7Onc9He9XYIRG+Tf/XVde8RVWf9EB7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ORqTxQAAANsAAAAPAAAAAAAAAAAAAAAAAJgCAABkcnMv&#10;ZG93bnJldi54bWxQSwUGAAAAAAQABAD1AAAAigMAAAAA&#10;" filled="f" strokecolor="black [3213]" strokeweight="1pt"/>
                </v:group>
                <v:line id="Straight Connector 25" o:spid="_x0000_s1045" style="position:absolute;visibility:visible;mso-wrap-style:square" from="10902,13364" to="19354,245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hRyYMQAAADbAAAADwAAAGRycy9kb3ducmV2LnhtbESPQWsCMRSE74X+h/AKvdWsgtJdjSKC&#10;IPVQ3LbQ42Pz3CxuXrKbqOu/bwShx2FmvmEWq8G24kJ9aBwrGI8yEMSV0w3XCr6/tm/vIEJE1tg6&#10;JgU3CrBaPj8tsNDuyge6lLEWCcKhQAUmRl9IGSpDFsPIeeLkHV1vMSbZ11L3eE1w28pJls2kxYbT&#10;gkFPG0PVqTxbBd1HVe6n9fjH7/zGfHaYd795rtTry7Ceg4g0xP/wo73TCiZTuH9JP0Au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OFHJgxAAAANsAAAAPAAAAAAAAAAAA&#10;AAAAAKECAABkcnMvZG93bnJldi54bWxQSwUGAAAAAAQABAD5AAAAkgMAAAAA&#10;" strokecolor="black [3213]" strokeweight=".5pt">
                  <v:stroke joinstyle="miter"/>
                </v:line>
                <v:line id="Straight Connector 26" o:spid="_x0000_s1046" style="position:absolute;flip:y;visibility:visible;mso-wrap-style:square" from="10902,24530" to="19333,294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WiSgsQAAADbAAAADwAAAGRycy9kb3ducmV2LnhtbESPwWrDMBBE74X+g9hAbo2cHExxooRi&#10;SNtDLnVKyHGxNrZTaWUkxXb79VUh0OMwM2+YzW6yRgzkQ+dYwXKRgSCune64UfB53D89gwgRWaNx&#10;TAq+KcBu+/iwwUK7kT9oqGIjEoRDgQraGPtCylC3ZDEsXE+cvIvzFmOSvpHa45jg1shVluXSYsdp&#10;ocWeypbqr+pmFZTmdJ7eXj3H0/XncjvQvrwao9R8Nr2sQUSa4n/43n7XClY5/H1JP0Bu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aJKCxAAAANsAAAAPAAAAAAAAAAAA&#10;AAAAAKECAABkcnMvZG93bnJldi54bWxQSwUGAAAAAAQABAD5AAAAkgMAAAAA&#10;" strokecolor="black [3213]" strokeweight=".5pt">
                  <v:stroke joinstyle="miter"/>
                </v:line>
                <v:line id="Straight Connector 27" o:spid="_x0000_s1047" style="position:absolute;flip:x;visibility:visible;mso-wrap-style:square" from="25673,26289" to="42317,357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kjxb4AAADbAAAADwAAAGRycy9kb3ducmV2LnhtbESPzQrCMBCE74LvEFbwpqmCP1SjiKB4&#10;Uvx5gKVZ02KzKU2s9e2NIHgcZuYbZrlubSkaqn3hWMFomIAgzpwu2Ci4XXeDOQgfkDWWjknBmzys&#10;V93OElPtXnym5hKMiBD2KSrIQ6hSKX2Wk0U/dBVx9O6uthiirI3UNb4i3JZynCRTabHguJBjRduc&#10;ssflaRVocyS5caaZjMz0tsvMCY/7Rql+r90sQARqwz/8ax+0gvEMvl/iD5CrD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QmSPFvgAAANsAAAAPAAAAAAAAAAAAAAAAAKEC&#10;AABkcnMvZG93bnJldi54bWxQSwUGAAAAAAQABAD5AAAAjAMAAAAA&#10;" strokecolor="black [3200]" strokeweight=".5pt">
                  <v:stroke joinstyle="miter"/>
                </v:line>
                <v:line id="Straight Connector 28" o:spid="_x0000_s1048" style="position:absolute;flip:x y;visibility:visible;mso-wrap-style:square" from="25673,36048" to="42238,402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ALV2cEAAADbAAAADwAAAGRycy9kb3ducmV2LnhtbERPXWvCMBR9H+w/hCvsbaYWptIZRTYG&#10;Y+CgVdzrpbm2xeamTaK2/355EHw8nO/VZjCtuJLzjWUFs2kCgri0uuFKwWH/9boE4QOyxtYyKRjJ&#10;w2b9/LTCTNsb53QtQiViCPsMFdQhdJmUvqzJoJ/ajjhyJ+sMhghdJbXDWww3rUyTZC4NNhwbauzo&#10;o6byXFyMguI0fv4ujpqHg/t72y2Kn7y/9Eq9TIbtO4hAQ3iI7+5vrSCNY+OX+APk+h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oAtXZwQAAANsAAAAPAAAAAAAAAAAAAAAA&#10;AKECAABkcnMvZG93bnJldi54bWxQSwUGAAAAAAQABAD5AAAAjwMAAAAA&#10;" strokecolor="black [3200]" strokeweight=".5pt">
                  <v:stroke joinstyle="miter"/>
                </v:line>
                <v:line id="Straight Connector 29" o:spid="_x0000_s1049" style="position:absolute;flip:x;visibility:visible;mso-wrap-style:square" from="42906,791" to="49867,105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oSLL0AAADbAAAADwAAAGRycy9kb3ducmV2LnhtbESPzQrCMBCE74LvEFbwpqmCotUoIiie&#10;FH8eYGnWtNhsShNrfXsjCB6HmfmGWa5bW4qGal84VjAaJiCIM6cLNgpu191gBsIHZI2lY1LwJg/r&#10;VbezxFS7F5+puQQjIoR9igryEKpUSp/lZNEPXUUcvburLYYoayN1ja8It6UcJ8lUWiw4LuRY0Tan&#10;7HF5WgXaHElunGkmIzO97TJzwuO+UarfazcLEIHa8A//2getYDyH75f4A+Tq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E5KEiy9AAAA2wAAAA8AAAAAAAAAAAAAAAAAoQIA&#10;AGRycy9kb3ducmV2LnhtbFBLBQYAAAAABAAEAPkAAACLAwAAAAA=&#10;" strokecolor="black [3200]" strokeweight=".5pt">
                  <v:stroke joinstyle="miter"/>
                </v:line>
                <v:line id="Straight Connector 30" o:spid="_x0000_s1050" style="position:absolute;flip:x y;visibility:visible;mso-wrap-style:square" from="42906,10902" to="49867,221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61PAsIAAADbAAAADwAAAGRycy9kb3ducmV2LnhtbERPW2vCMBR+H/gfwhn4NtNNNqUzikyE&#10;MdjAKvp6aI5tWXPSJrGXf788DHz8+O6rzWBq0ZHzlWUFz7MEBHFudcWFgtNx/7QE4QOyxtoyKRjJ&#10;w2Y9eVhhqm3PB+qyUIgYwj5FBWUITSqlz0sy6Ge2IY7c1TqDIUJXSO2wj+Gmli9J8iYNVhwbSmzo&#10;o6T8N7sZBdl13P0szpqHk7u8fi+yr0N7a5WaPg7bdxCBhnAX/7s/tYJ5XB+/xB8g1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61PAsIAAADbAAAADwAAAAAAAAAAAAAA&#10;AAChAgAAZHJzL2Rvd25yZXYueG1sUEsFBgAAAAAEAAQA+QAAAJADAAAAAA==&#10;" strokecolor="black [3200]" strokeweight=".5pt">
                  <v:stroke joinstyle="miter"/>
                </v:line>
              </v:group>
            </w:pict>
          </mc:Fallback>
        </mc:AlternateContent>
      </w:r>
    </w:p>
    <w:p w:rsidR="00B654CD" w:rsidRPr="00C11535" w:rsidRDefault="00B654CD" w:rsidP="00B654CD">
      <w:pPr>
        <w:spacing w:before="0" w:line="480" w:lineRule="auto"/>
        <w:rPr>
          <w:rFonts w:ascii="Times New Roman" w:hAnsi="Times New Roman"/>
        </w:rPr>
      </w:pPr>
    </w:p>
    <w:p w:rsidR="00BF6578" w:rsidRDefault="00BF6578"/>
    <w:p w:rsidR="008D0EC9" w:rsidRPr="00BF6578" w:rsidRDefault="008D0EC9" w:rsidP="00BF6578">
      <w:bookmarkStart w:id="0" w:name="_GoBack"/>
      <w:bookmarkEnd w:id="0"/>
    </w:p>
    <w:sectPr w:rsidR="008D0EC9" w:rsidRPr="00BF65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c0NTGyMDczNzJU0lEKTi0uzszPAykwrAUAUqA0QywAAAA="/>
  </w:docVars>
  <w:rsids>
    <w:rsidRoot w:val="00B654CD"/>
    <w:rsid w:val="0083229C"/>
    <w:rsid w:val="008D0EC9"/>
    <w:rsid w:val="00B654CD"/>
    <w:rsid w:val="00BF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EE382A-6B7D-4621-AA85-C276DA021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4CD"/>
    <w:pPr>
      <w:spacing w:before="180" w:after="0" w:line="360" w:lineRule="auto"/>
      <w:jc w:val="both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qFormat/>
    <w:rsid w:val="00B654CD"/>
    <w:pPr>
      <w:spacing w:after="120"/>
    </w:pPr>
    <w:rPr>
      <w:b/>
      <w:bCs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3</cp:revision>
  <dcterms:created xsi:type="dcterms:W3CDTF">2017-04-11T13:14:00Z</dcterms:created>
  <dcterms:modified xsi:type="dcterms:W3CDTF">2017-04-11T13:17:00Z</dcterms:modified>
</cp:coreProperties>
</file>